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0E47357" w:rsidR="000C49FD" w:rsidRPr="00443A64" w:rsidRDefault="00443A64" w:rsidP="00E31880">
      <w:pPr>
        <w:jc w:val="center"/>
        <w:rPr>
          <w:b/>
          <w:bCs/>
          <w:sz w:val="32"/>
          <w:szCs w:val="32"/>
        </w:rPr>
      </w:pPr>
      <w:r w:rsidRPr="00443A64">
        <w:rPr>
          <w:b/>
          <w:bCs/>
          <w:sz w:val="32"/>
          <w:szCs w:val="32"/>
        </w:rPr>
        <w:t>(</w:t>
      </w:r>
      <w:r w:rsidR="00610917">
        <w:rPr>
          <w:b/>
          <w:bCs/>
          <w:sz w:val="32"/>
          <w:szCs w:val="32"/>
        </w:rPr>
        <w:t>Louisian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534A0D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10917">
        <w:rPr>
          <w:sz w:val="22"/>
          <w:szCs w:val="22"/>
        </w:rPr>
        <w:t>Louisia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E30ACCD" w:rsidR="00C543C7" w:rsidRDefault="00610917" w:rsidP="00E31880">
            <w:pPr>
              <w:rPr>
                <w:sz w:val="22"/>
                <w:szCs w:val="22"/>
              </w:rPr>
            </w:pPr>
            <w:r>
              <w:rPr>
                <w:sz w:val="22"/>
                <w:szCs w:val="22"/>
              </w:rPr>
              <w:t>Louisi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3D0C0" w14:textId="77777777" w:rsidR="00F41CE3" w:rsidRDefault="00F41C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744CE72" w:rsidR="004F70A3" w:rsidRPr="00F41CE3" w:rsidRDefault="004F70A3" w:rsidP="00F41C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48525" w14:textId="77777777" w:rsidR="00F41CE3" w:rsidRDefault="00F41C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63751" w14:textId="77777777" w:rsidR="00F41CE3" w:rsidRDefault="00F41C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4D2A0D6" w:rsidR="004F70A3" w:rsidRPr="00F41CE3" w:rsidRDefault="004F70A3" w:rsidP="00F41C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501DA" w14:textId="77777777" w:rsidR="00F41CE3" w:rsidRDefault="00F41C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6097484">
    <w:abstractNumId w:val="3"/>
  </w:num>
  <w:num w:numId="2" w16cid:durableId="1551380020">
    <w:abstractNumId w:val="2"/>
  </w:num>
  <w:num w:numId="3" w16cid:durableId="709110880">
    <w:abstractNumId w:val="0"/>
  </w:num>
  <w:num w:numId="4" w16cid:durableId="2039891659">
    <w:abstractNumId w:val="4"/>
  </w:num>
  <w:num w:numId="5" w16cid:durableId="15884927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10917"/>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1CE3"/>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8</Words>
  <Characters>278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